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54285" w14:textId="77777777" w:rsidR="00D7096F" w:rsidRPr="00662F60" w:rsidRDefault="004C00D5" w:rsidP="00D7096F">
      <w:pPr>
        <w:spacing w:line="9" w:lineRule="exact"/>
        <w:rPr>
          <w:rFonts w:cs="Arial"/>
          <w:sz w:val="22"/>
          <w:szCs w:val="22"/>
        </w:rPr>
      </w:pP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38BB29" wp14:editId="2570C86C">
                <wp:simplePos x="0" y="0"/>
                <wp:positionH relativeFrom="column">
                  <wp:posOffset>27940</wp:posOffset>
                </wp:positionH>
                <wp:positionV relativeFrom="paragraph">
                  <wp:posOffset>-189865</wp:posOffset>
                </wp:positionV>
                <wp:extent cx="2503805" cy="418465"/>
                <wp:effectExtent l="0" t="76200" r="48895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3805" cy="4184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1">
                                <a:lumMod val="75000"/>
                                <a:lumOff val="25000"/>
                              </a:schemeClr>
                            </a:gs>
                            <a:gs pos="100000">
                              <a:schemeClr val="tx1">
                                <a:lumMod val="75000"/>
                                <a:lumOff val="25000"/>
                                <a:gamma/>
                                <a:shade val="60000"/>
                                <a:invGamma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107763" dir="18900000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9CBB5F" w14:textId="77777777" w:rsidR="0096564A" w:rsidRPr="009A58CF" w:rsidRDefault="0096564A" w:rsidP="00B4714F">
                            <w:pPr>
                              <w:pStyle w:val="Heading1"/>
                              <w:keepNext/>
                              <w:keepLines/>
                              <w:widowControl/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</w:pPr>
                            <w:r w:rsidRPr="009A58CF">
                              <w:rPr>
                                <w:rFonts w:asciiTheme="minorHAnsi" w:hAnsiTheme="minorHAnsi" w:cs="Arial"/>
                                <w:b/>
                                <w:bCs/>
                                <w:color w:val="F2F2F2" w:themeColor="background1" w:themeShade="F2"/>
                                <w:sz w:val="36"/>
                                <w:szCs w:val="36"/>
                              </w:rPr>
                              <w:t>AGENDA WORKSHEET</w:t>
                            </w:r>
                          </w:p>
                          <w:p w14:paraId="71CCF34A" w14:textId="77777777" w:rsidR="0096564A" w:rsidRPr="00B4714F" w:rsidRDefault="0096564A" w:rsidP="00D7096F">
                            <w:pPr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238BB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pt;margin-top:-14.95pt;width:197.15pt;height:3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" fillcolor="#404040 [2429]" stroked="f" strokecolor="#f2f2f2 [3041]" strokeweight="3pt">
                <v:fill color2="#404040 [2429]" rotate="t" focusposition=".5,.5" focussize="" focus="100%" type="gradientRadial"/>
                <v:shadow on="t" color="#7f7f7f [1601]" opacity=".5" offset="6pt,-6pt"/>
                <v:textbox>
                  <w:txbxContent>
                    <w:p w14:paraId="229CBB5F" w14:textId="77777777" w:rsidR="0096564A" w:rsidRPr="009A58CF" w:rsidRDefault="0096564A" w:rsidP="00B4714F">
                      <w:pPr>
                        <w:pStyle w:val="Heading1"/>
                        <w:keepNext/>
                        <w:keepLines/>
                        <w:widowControl/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</w:pPr>
                      <w:r w:rsidRPr="009A58CF">
                        <w:rPr>
                          <w:rFonts w:asciiTheme="minorHAnsi" w:hAnsiTheme="minorHAnsi" w:cs="Arial"/>
                          <w:b/>
                          <w:bCs/>
                          <w:color w:val="F2F2F2" w:themeColor="background1" w:themeShade="F2"/>
                          <w:sz w:val="36"/>
                          <w:szCs w:val="36"/>
                        </w:rPr>
                        <w:t>AGENDA WORKSHEET</w:t>
                      </w:r>
                    </w:p>
                    <w:p w14:paraId="71CCF34A" w14:textId="77777777" w:rsidR="0096564A" w:rsidRPr="00B4714F" w:rsidRDefault="0096564A" w:rsidP="00D7096F">
                      <w:pPr>
                        <w:rPr>
                          <w:rFonts w:asciiTheme="minorHAnsi" w:hAnsiTheme="minorHAnsi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C5975F" wp14:editId="214D03EF">
                <wp:simplePos x="0" y="0"/>
                <wp:positionH relativeFrom="column">
                  <wp:posOffset>3401060</wp:posOffset>
                </wp:positionH>
                <wp:positionV relativeFrom="paragraph">
                  <wp:posOffset>-263525</wp:posOffset>
                </wp:positionV>
                <wp:extent cx="3128645" cy="490855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8645" cy="4908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D82F6" w14:textId="77777777" w:rsidR="0096564A" w:rsidRPr="00B4714F" w:rsidRDefault="0096564A" w:rsidP="00B4714F">
                            <w:pPr>
                              <w:jc w:val="right"/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>Submit</w:t>
                            </w:r>
                            <w:r w:rsidRPr="00B4714F">
                              <w:rPr>
                                <w:rFonts w:asciiTheme="minorHAnsi" w:hAnsiTheme="minorHAnsi"/>
                                <w:b/>
                                <w:i/>
                              </w:rPr>
                              <w:t xml:space="preserve"> completed worksheet to:</w:t>
                            </w:r>
                          </w:p>
                          <w:p w14:paraId="41B6055D" w14:textId="77777777" w:rsidR="0096564A" w:rsidRPr="00B4714F" w:rsidRDefault="0096564A" w:rsidP="00B4714F">
                            <w:pPr>
                              <w:jc w:val="right"/>
                              <w:rPr>
                                <w:rFonts w:asciiTheme="minorHAnsi" w:hAnsiTheme="minorHAnsi"/>
                                <w:i/>
                              </w:rPr>
                            </w:pPr>
                            <w:r w:rsidRPr="00B4714F">
                              <w:rPr>
                                <w:rFonts w:asciiTheme="minorHAnsi" w:hAnsiTheme="minorHAnsi"/>
                                <w:i/>
                              </w:rPr>
                              <w:t>Siskiyou County Clerk, 510 N Main St, Yreka, CA  960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2C5975F" id="Text Box 3" o:spid="_x0000_s1027" type="#_x0000_t202" style="position:absolute;margin-left:267.8pt;margin-top:-20.75pt;width:246.35pt;height:3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" fillcolor="#d8d8d8 [2732]" stroked="f">
                <v:textbox>
                  <w:txbxContent>
                    <w:p w14:paraId="7C9D82F6" w14:textId="77777777" w:rsidR="0096564A" w:rsidRPr="00B4714F" w:rsidRDefault="0096564A" w:rsidP="00B4714F">
                      <w:pPr>
                        <w:jc w:val="right"/>
                        <w:rPr>
                          <w:rFonts w:asciiTheme="minorHAnsi" w:hAnsiTheme="minorHAnsi"/>
                          <w:b/>
                          <w:i/>
                        </w:rPr>
                      </w:pPr>
                      <w:r>
                        <w:rPr>
                          <w:rFonts w:asciiTheme="minorHAnsi" w:hAnsiTheme="minorHAnsi"/>
                          <w:b/>
                          <w:i/>
                        </w:rPr>
                        <w:t>Submit</w:t>
                      </w:r>
                      <w:r w:rsidRPr="00B4714F">
                        <w:rPr>
                          <w:rFonts w:asciiTheme="minorHAnsi" w:hAnsiTheme="minorHAnsi"/>
                          <w:b/>
                          <w:i/>
                        </w:rPr>
                        <w:t xml:space="preserve"> completed worksheet to:</w:t>
                      </w:r>
                    </w:p>
                    <w:p w14:paraId="41B6055D" w14:textId="77777777" w:rsidR="0096564A" w:rsidRPr="00B4714F" w:rsidRDefault="0096564A" w:rsidP="00B4714F">
                      <w:pPr>
                        <w:jc w:val="right"/>
                        <w:rPr>
                          <w:rFonts w:asciiTheme="minorHAnsi" w:hAnsiTheme="minorHAnsi"/>
                          <w:i/>
                        </w:rPr>
                      </w:pPr>
                      <w:r w:rsidRPr="00B4714F">
                        <w:rPr>
                          <w:rFonts w:asciiTheme="minorHAnsi" w:hAnsiTheme="minorHAnsi"/>
                          <w:i/>
                        </w:rPr>
                        <w:t>Siskiyou County Clerk, 510 N Main St, Yreka, CA  96097</w:t>
                      </w:r>
                    </w:p>
                  </w:txbxContent>
                </v:textbox>
              </v:shape>
            </w:pict>
          </mc:Fallback>
        </mc:AlternateContent>
      </w:r>
    </w:p>
    <w:p w14:paraId="6DE5D6C2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p w14:paraId="256CC6CA" w14:textId="77777777" w:rsidR="00D7096F" w:rsidRPr="00662F60" w:rsidRDefault="00D7096F" w:rsidP="00D7096F">
      <w:pPr>
        <w:pStyle w:val="Heading1"/>
        <w:keepNext/>
        <w:keepLines/>
        <w:widowControl/>
        <w:spacing w:after="9"/>
        <w:rPr>
          <w:rFonts w:cs="Arial"/>
          <w:b/>
          <w:bCs/>
          <w:sz w:val="22"/>
          <w:szCs w:val="22"/>
        </w:rPr>
      </w:pPr>
    </w:p>
    <w:tbl>
      <w:tblPr>
        <w:tblW w:w="10406" w:type="dxa"/>
        <w:tblInd w:w="52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450"/>
        <w:gridCol w:w="61"/>
        <w:gridCol w:w="26"/>
        <w:gridCol w:w="110"/>
        <w:gridCol w:w="287"/>
        <w:gridCol w:w="64"/>
        <w:gridCol w:w="297"/>
        <w:gridCol w:w="452"/>
        <w:gridCol w:w="174"/>
        <w:gridCol w:w="149"/>
        <w:gridCol w:w="270"/>
        <w:gridCol w:w="7"/>
        <w:gridCol w:w="668"/>
        <w:gridCol w:w="495"/>
        <w:gridCol w:w="571"/>
        <w:gridCol w:w="350"/>
        <w:gridCol w:w="609"/>
        <w:gridCol w:w="254"/>
        <w:gridCol w:w="106"/>
        <w:gridCol w:w="296"/>
        <w:gridCol w:w="809"/>
        <w:gridCol w:w="179"/>
        <w:gridCol w:w="331"/>
        <w:gridCol w:w="487"/>
        <w:gridCol w:w="382"/>
        <w:gridCol w:w="36"/>
        <w:gridCol w:w="646"/>
        <w:gridCol w:w="1244"/>
      </w:tblGrid>
      <w:tr w:rsidR="009A58CF" w:rsidRPr="00593663" w14:paraId="21340177" w14:textId="77777777" w:rsidTr="00212F2B">
        <w:trPr>
          <w:trHeight w:val="261"/>
        </w:trPr>
        <w:tc>
          <w:tcPr>
            <w:tcW w:w="11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130607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Regular</w:t>
            </w:r>
          </w:p>
        </w:tc>
        <w:tc>
          <w:tcPr>
            <w:tcW w:w="48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DB21CB" w14:textId="77777777" w:rsidR="009A58CF" w:rsidRPr="00593663" w:rsidRDefault="00BF7870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0" w:name="Check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E50086">
              <w:rPr>
                <w:rFonts w:asciiTheme="minorHAnsi" w:hAnsiTheme="minorHAnsi"/>
                <w:b/>
                <w:sz w:val="20"/>
                <w:szCs w:val="20"/>
              </w:rPr>
            </w:r>
            <w:r w:rsidR="00E50086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AC4E1F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3DF23F" w14:textId="77777777" w:rsidR="009A58CF" w:rsidRPr="00593663" w:rsidRDefault="009A58CF" w:rsidP="00593663">
            <w:pPr>
              <w:ind w:left="56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Time Requested:</w:t>
            </w:r>
          </w:p>
        </w:tc>
        <w:tc>
          <w:tcPr>
            <w:tcW w:w="238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28345D0" w14:textId="77777777" w:rsidR="009A58CF" w:rsidRPr="00593663" w:rsidRDefault="00BF7870" w:rsidP="00D715A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D715A0">
              <w:rPr>
                <w:rFonts w:asciiTheme="minorHAnsi" w:hAnsiTheme="minorHAnsi"/>
                <w:b/>
                <w:sz w:val="20"/>
                <w:szCs w:val="20"/>
              </w:rPr>
              <w:t xml:space="preserve">3 </w:t>
            </w:r>
            <w:r w:rsidR="00CD5FF7">
              <w:rPr>
                <w:rFonts w:asciiTheme="minorHAnsi" w:hAnsiTheme="minorHAnsi"/>
                <w:b/>
                <w:sz w:val="20"/>
                <w:szCs w:val="20"/>
              </w:rPr>
              <w:t>minutes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19F7C2" w14:textId="77777777" w:rsidR="009A58CF" w:rsidRPr="00593663" w:rsidRDefault="009A58C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Meeting Date:</w:t>
            </w:r>
          </w:p>
        </w:tc>
        <w:tc>
          <w:tcPr>
            <w:tcW w:w="27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4293FB" w14:textId="01FD6EEF" w:rsidR="009A58CF" w:rsidRPr="00593663" w:rsidRDefault="00BF7870" w:rsidP="00E5008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E50086">
              <w:rPr>
                <w:rFonts w:asciiTheme="minorHAnsi" w:hAnsiTheme="minorHAnsi"/>
                <w:b/>
                <w:sz w:val="20"/>
                <w:szCs w:val="20"/>
              </w:rPr>
              <w:t>11/2/21</w:t>
            </w:r>
            <w:bookmarkStart w:id="3" w:name="_GoBack"/>
            <w:bookmarkEnd w:id="3"/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EA12EF" w:rsidRPr="00593663" w14:paraId="370BF3DF" w14:textId="77777777" w:rsidTr="00212F2B">
        <w:trPr>
          <w:trHeight w:val="264"/>
        </w:trPr>
        <w:tc>
          <w:tcPr>
            <w:tcW w:w="10406" w:type="dxa"/>
            <w:gridSpan w:val="29"/>
            <w:tcBorders>
              <w:top w:val="nil"/>
              <w:left w:val="nil"/>
              <w:right w:val="nil"/>
            </w:tcBorders>
            <w:vAlign w:val="bottom"/>
          </w:tcPr>
          <w:p w14:paraId="632900AE" w14:textId="77777777" w:rsidR="00EA12EF" w:rsidRPr="008514F8" w:rsidRDefault="00EA12EF" w:rsidP="004C3523">
            <w:pPr>
              <w:rPr>
                <w:rFonts w:asciiTheme="minorHAnsi" w:hAnsiTheme="minorHAnsi"/>
                <w:b/>
                <w:i/>
                <w:sz w:val="16"/>
                <w:szCs w:val="16"/>
              </w:rPr>
            </w:pPr>
            <w:r w:rsidRPr="008514F8">
              <w:rPr>
                <w:rFonts w:asciiTheme="minorHAnsi" w:hAnsiTheme="minorHAnsi"/>
                <w:b/>
                <w:i/>
                <w:sz w:val="16"/>
                <w:szCs w:val="16"/>
              </w:rPr>
              <w:t>OR</w:t>
            </w:r>
          </w:p>
        </w:tc>
      </w:tr>
      <w:tr w:rsidR="00EA12EF" w:rsidRPr="00593663" w14:paraId="18BD9FE4" w14:textId="77777777" w:rsidTr="00212F2B">
        <w:trPr>
          <w:trHeight w:val="251"/>
        </w:trPr>
        <w:tc>
          <w:tcPr>
            <w:tcW w:w="1133" w:type="dxa"/>
            <w:gridSpan w:val="4"/>
            <w:tcBorders>
              <w:top w:val="nil"/>
              <w:left w:val="nil"/>
              <w:bottom w:val="nil"/>
            </w:tcBorders>
            <w:vAlign w:val="bottom"/>
          </w:tcPr>
          <w:p w14:paraId="609771A0" w14:textId="77777777"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sent</w:t>
            </w:r>
          </w:p>
        </w:tc>
        <w:tc>
          <w:tcPr>
            <w:tcW w:w="461" w:type="dxa"/>
            <w:gridSpan w:val="3"/>
            <w:tcBorders>
              <w:top w:val="nil"/>
              <w:bottom w:val="nil"/>
            </w:tcBorders>
            <w:vAlign w:val="bottom"/>
          </w:tcPr>
          <w:p w14:paraId="2CEEE922" w14:textId="77777777" w:rsidR="00EA12EF" w:rsidRPr="00593663" w:rsidRDefault="00BF7870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3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CHECKBOX </w:instrText>
            </w:r>
            <w:r w:rsidR="00E50086">
              <w:rPr>
                <w:rFonts w:asciiTheme="minorHAnsi" w:hAnsiTheme="minorHAnsi"/>
                <w:b/>
                <w:sz w:val="20"/>
                <w:szCs w:val="20"/>
              </w:rPr>
            </w:r>
            <w:r w:rsidR="00E50086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8812" w:type="dxa"/>
            <w:gridSpan w:val="22"/>
            <w:tcBorders>
              <w:top w:val="nil"/>
              <w:bottom w:val="nil"/>
              <w:right w:val="nil"/>
            </w:tcBorders>
            <w:vAlign w:val="bottom"/>
          </w:tcPr>
          <w:p w14:paraId="6472874E" w14:textId="77777777" w:rsidR="00EA12EF" w:rsidRPr="00593663" w:rsidRDefault="00EA12EF" w:rsidP="00593663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593663" w:rsidRPr="00593663" w14:paraId="412186C0" w14:textId="77777777" w:rsidTr="00212F2B">
        <w:trPr>
          <w:trHeight w:val="272"/>
        </w:trPr>
        <w:tc>
          <w:tcPr>
            <w:tcW w:w="2943" w:type="dxa"/>
            <w:gridSpan w:val="13"/>
            <w:tcBorders>
              <w:top w:val="nil"/>
              <w:left w:val="nil"/>
            </w:tcBorders>
            <w:vAlign w:val="bottom"/>
          </w:tcPr>
          <w:p w14:paraId="3DABBE87" w14:textId="77777777"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Contact Person/Department:</w:t>
            </w:r>
          </w:p>
        </w:tc>
        <w:tc>
          <w:tcPr>
            <w:tcW w:w="4668" w:type="dxa"/>
            <w:gridSpan w:val="11"/>
            <w:tcBorders>
              <w:top w:val="nil"/>
              <w:bottom w:val="single" w:sz="4" w:space="0" w:color="auto"/>
            </w:tcBorders>
            <w:vAlign w:val="bottom"/>
          </w:tcPr>
          <w:p w14:paraId="00B90C93" w14:textId="77777777" w:rsidR="00593663" w:rsidRPr="00593663" w:rsidRDefault="00BA2B4A" w:rsidP="004C00D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BF7870"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5" w:name="Text36"/>
            <w:r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 w:rsidR="00BF7870">
              <w:rPr>
                <w:rFonts w:asciiTheme="minorHAnsi" w:hAnsiTheme="minorHAnsi"/>
                <w:b/>
                <w:sz w:val="20"/>
                <w:szCs w:val="20"/>
              </w:rPr>
            </w:r>
            <w:r w:rsidR="00BF7870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4C00D5">
              <w:rPr>
                <w:rFonts w:asciiTheme="minorHAnsi" w:hAnsiTheme="minorHAnsi"/>
                <w:b/>
                <w:sz w:val="20"/>
                <w:szCs w:val="20"/>
              </w:rPr>
              <w:t>Angela Davis / CAO</w:t>
            </w:r>
            <w:r w:rsidR="00BF7870"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869" w:type="dxa"/>
            <w:gridSpan w:val="2"/>
            <w:tcBorders>
              <w:top w:val="nil"/>
            </w:tcBorders>
            <w:vAlign w:val="bottom"/>
          </w:tcPr>
          <w:p w14:paraId="56241A79" w14:textId="77777777" w:rsidR="00593663" w:rsidRPr="00593663" w:rsidRDefault="00593663" w:rsidP="0059366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593663">
              <w:rPr>
                <w:rFonts w:asciiTheme="minorHAnsi" w:hAnsiTheme="minorHAnsi"/>
                <w:b/>
                <w:sz w:val="20"/>
                <w:szCs w:val="20"/>
              </w:rPr>
              <w:t>Phone:</w:t>
            </w:r>
          </w:p>
        </w:tc>
        <w:tc>
          <w:tcPr>
            <w:tcW w:w="1926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42188134" w14:textId="77777777" w:rsidR="00593663" w:rsidRPr="00593663" w:rsidRDefault="00BF7870" w:rsidP="00A46BEC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A46BEC">
              <w:rPr>
                <w:rFonts w:asciiTheme="minorHAnsi" w:hAnsiTheme="minorHAnsi"/>
                <w:b/>
                <w:sz w:val="20"/>
                <w:szCs w:val="20"/>
              </w:rPr>
              <w:t>ext 8005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593663" w:rsidRPr="00593663" w14:paraId="5748D9D6" w14:textId="77777777" w:rsidTr="00212F2B">
        <w:trPr>
          <w:trHeight w:val="328"/>
        </w:trPr>
        <w:tc>
          <w:tcPr>
            <w:tcW w:w="1243" w:type="dxa"/>
            <w:gridSpan w:val="5"/>
            <w:tcBorders>
              <w:left w:val="nil"/>
              <w:right w:val="nil"/>
            </w:tcBorders>
            <w:vAlign w:val="bottom"/>
          </w:tcPr>
          <w:p w14:paraId="3E3B4BF1" w14:textId="77777777" w:rsidR="00593663" w:rsidRPr="00593663" w:rsidRDefault="00593663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ddress:</w:t>
            </w:r>
          </w:p>
        </w:tc>
        <w:tc>
          <w:tcPr>
            <w:tcW w:w="9163" w:type="dxa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DD2E60" w14:textId="4CE2F7F2" w:rsidR="00593663" w:rsidRPr="00593663" w:rsidRDefault="00BF7870" w:rsidP="002E0E24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4C3523"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20"/>
                <w:szCs w:val="20"/>
              </w:rPr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2E0E24">
              <w:rPr>
                <w:rFonts w:asciiTheme="minorHAnsi" w:hAnsiTheme="minorHAnsi"/>
                <w:b/>
                <w:sz w:val="20"/>
                <w:szCs w:val="20"/>
              </w:rPr>
              <w:t>1312 Fairlane Yreka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C8022D" w:rsidRPr="00593663" w14:paraId="6215EDDB" w14:textId="77777777" w:rsidTr="00212F2B">
        <w:trPr>
          <w:trHeight w:val="304"/>
        </w:trPr>
        <w:tc>
          <w:tcPr>
            <w:tcW w:w="2517" w:type="dxa"/>
            <w:gridSpan w:val="10"/>
            <w:tcBorders>
              <w:left w:val="nil"/>
              <w:bottom w:val="nil"/>
            </w:tcBorders>
            <w:vAlign w:val="bottom"/>
          </w:tcPr>
          <w:p w14:paraId="20D9D317" w14:textId="77777777" w:rsidR="00C8022D" w:rsidRPr="00593663" w:rsidRDefault="00C8022D" w:rsidP="00877DC5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erson Appearing/Title:</w:t>
            </w:r>
          </w:p>
        </w:tc>
        <w:tc>
          <w:tcPr>
            <w:tcW w:w="7889" w:type="dxa"/>
            <w:gridSpan w:val="19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5F83E5DB" w14:textId="41F38FD9" w:rsidR="00C8022D" w:rsidRPr="00593663" w:rsidRDefault="00BA2B4A" w:rsidP="00D715A0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BF7870">
              <w:rPr>
                <w:rFonts w:asciiTheme="minorHAnsi" w:hAnsiTheme="minorHAnsi"/>
                <w:b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8" w:name="Text37"/>
            <w:r>
              <w:rPr>
                <w:rFonts w:asciiTheme="minorHAnsi" w:hAnsiTheme="minorHAnsi"/>
                <w:b/>
                <w:sz w:val="20"/>
                <w:szCs w:val="20"/>
              </w:rPr>
              <w:instrText xml:space="preserve"> FORMTEXT </w:instrText>
            </w:r>
            <w:r w:rsidR="00BF7870">
              <w:rPr>
                <w:rFonts w:asciiTheme="minorHAnsi" w:hAnsiTheme="minorHAnsi"/>
                <w:b/>
                <w:sz w:val="20"/>
                <w:szCs w:val="20"/>
              </w:rPr>
            </w:r>
            <w:r w:rsidR="00BF7870">
              <w:rPr>
                <w:rFonts w:asciiTheme="minorHAnsi" w:hAnsiTheme="minorHAnsi"/>
                <w:b/>
                <w:sz w:val="20"/>
                <w:szCs w:val="20"/>
              </w:rPr>
              <w:fldChar w:fldCharType="separate"/>
            </w:r>
            <w:r w:rsidR="00382E71">
              <w:rPr>
                <w:rFonts w:asciiTheme="minorHAnsi" w:hAnsiTheme="minorHAnsi"/>
                <w:b/>
                <w:sz w:val="20"/>
                <w:szCs w:val="20"/>
              </w:rPr>
              <w:t>Shelly Davis, Director of Public Health</w:t>
            </w:r>
            <w:r w:rsidR="00BF7870">
              <w:rPr>
                <w:rFonts w:asciiTheme="minorHAnsi" w:hAnsiTheme="minorHAnsi"/>
                <w:b/>
                <w:sz w:val="20"/>
                <w:szCs w:val="20"/>
              </w:rPr>
              <w:fldChar w:fldCharType="end"/>
            </w:r>
            <w:bookmarkEnd w:id="8"/>
          </w:p>
        </w:tc>
      </w:tr>
      <w:tr w:rsidR="00877DC5" w:rsidRPr="00593663" w14:paraId="48E6477C" w14:textId="77777777" w:rsidTr="00630A78">
        <w:trPr>
          <w:trHeight w:val="260"/>
        </w:trPr>
        <w:tc>
          <w:tcPr>
            <w:tcW w:w="10406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52C897" w14:textId="77777777" w:rsidR="00877DC5" w:rsidRPr="00593663" w:rsidRDefault="00877DC5" w:rsidP="00C8022D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Subject/Summary of Issue:</w:t>
            </w:r>
          </w:p>
        </w:tc>
      </w:tr>
      <w:tr w:rsidR="00877DC5" w:rsidRPr="00593663" w14:paraId="58040CB0" w14:textId="77777777" w:rsidTr="009C04A5">
        <w:trPr>
          <w:cantSplit/>
          <w:trHeight w:hRule="exact" w:val="2152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455138FD" w14:textId="7DF2082C" w:rsidR="00877DC5" w:rsidRPr="00E66BAF" w:rsidRDefault="00BF7870" w:rsidP="00D715A0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 w:rsidRPr="005504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9" w:name="Text29"/>
            <w:r w:rsidR="00BA2B4A" w:rsidRPr="005504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044C">
              <w:rPr>
                <w:rFonts w:asciiTheme="minorHAnsi" w:hAnsiTheme="minorHAnsi"/>
                <w:sz w:val="18"/>
                <w:szCs w:val="18"/>
              </w:rPr>
            </w:r>
            <w:r w:rsidRPr="005504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715A0">
              <w:rPr>
                <w:rFonts w:asciiTheme="minorHAnsi" w:hAnsiTheme="minorHAnsi"/>
                <w:sz w:val="18"/>
                <w:szCs w:val="18"/>
              </w:rPr>
              <w:t xml:space="preserve">Present to the Board of Supervisors </w:t>
            </w:r>
            <w:r w:rsidR="00DF2EB8">
              <w:rPr>
                <w:rFonts w:asciiTheme="minorHAnsi" w:hAnsiTheme="minorHAnsi"/>
                <w:sz w:val="18"/>
                <w:szCs w:val="18"/>
              </w:rPr>
              <w:t xml:space="preserve">an </w:t>
            </w:r>
            <w:r w:rsidR="00D715A0">
              <w:rPr>
                <w:rFonts w:asciiTheme="minorHAnsi" w:hAnsiTheme="minorHAnsi"/>
                <w:sz w:val="18"/>
                <w:szCs w:val="18"/>
              </w:rPr>
              <w:t>update of COVID-19</w:t>
            </w:r>
            <w:r w:rsidR="00D40D8F">
              <w:rPr>
                <w:rFonts w:asciiTheme="minorHAnsi" w:hAnsiTheme="minorHAnsi"/>
                <w:sz w:val="18"/>
                <w:szCs w:val="18"/>
              </w:rPr>
              <w:t xml:space="preserve"> and Vaccinations as it perta</w:t>
            </w:r>
            <w:r w:rsidR="00DF2EB8">
              <w:rPr>
                <w:rFonts w:asciiTheme="minorHAnsi" w:hAnsiTheme="minorHAnsi"/>
                <w:sz w:val="18"/>
                <w:szCs w:val="18"/>
              </w:rPr>
              <w:t>i</w:t>
            </w:r>
            <w:r w:rsidR="00D40D8F">
              <w:rPr>
                <w:rFonts w:asciiTheme="minorHAnsi" w:hAnsiTheme="minorHAnsi"/>
                <w:sz w:val="18"/>
                <w:szCs w:val="18"/>
              </w:rPr>
              <w:t>ns to S</w:t>
            </w:r>
            <w:r w:rsidR="00D715A0">
              <w:rPr>
                <w:rFonts w:asciiTheme="minorHAnsi" w:hAnsiTheme="minorHAnsi"/>
                <w:sz w:val="18"/>
                <w:szCs w:val="18"/>
              </w:rPr>
              <w:t>iskiyou County</w:t>
            </w:r>
            <w:r w:rsidR="00CC1B2D">
              <w:rPr>
                <w:rFonts w:asciiTheme="minorHAnsi" w:hAnsiTheme="minorHAnsi"/>
                <w:sz w:val="18"/>
                <w:szCs w:val="18"/>
              </w:rPr>
              <w:t xml:space="preserve">. </w:t>
            </w:r>
            <w:r w:rsidRPr="005504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</w:p>
        </w:tc>
      </w:tr>
      <w:tr w:rsidR="00B61B93" w:rsidRPr="00593663" w14:paraId="5881F299" w14:textId="77777777" w:rsidTr="00EE5C0A">
        <w:trPr>
          <w:cantSplit/>
          <w:trHeight w:hRule="exact" w:val="334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67A06B" w14:textId="77777777" w:rsidR="00B61B93" w:rsidRDefault="00B61B93" w:rsidP="00A231FE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Fi</w:t>
            </w:r>
            <w:r w:rsidR="00A231FE">
              <w:rPr>
                <w:rFonts w:asciiTheme="minorHAnsi" w:hAnsiTheme="minorHAnsi"/>
                <w:b/>
                <w:sz w:val="20"/>
                <w:szCs w:val="20"/>
              </w:rPr>
              <w:t xml:space="preserve">nancial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Impact:</w:t>
            </w:r>
          </w:p>
        </w:tc>
      </w:tr>
      <w:tr w:rsidR="004242AC" w:rsidRPr="00593663" w14:paraId="623ADEF3" w14:textId="77777777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44CD99" w14:textId="77777777"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NO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46901D48" w14:textId="77777777" w:rsidR="004242AC" w:rsidRDefault="00BF7870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E50086">
              <w:rPr>
                <w:rFonts w:asciiTheme="minorHAnsi" w:hAnsiTheme="minorHAnsi"/>
                <w:sz w:val="18"/>
                <w:szCs w:val="18"/>
              </w:rPr>
            </w:r>
            <w:r w:rsidR="00E50086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01D90" w14:textId="77777777" w:rsidR="004242AC" w:rsidRPr="00A231FE" w:rsidRDefault="004242AC" w:rsidP="00F348BB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why no financial impact: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F787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F7870">
              <w:rPr>
                <w:rFonts w:asciiTheme="minorHAnsi" w:hAnsiTheme="minorHAnsi"/>
                <w:sz w:val="18"/>
                <w:szCs w:val="18"/>
              </w:rPr>
            </w:r>
            <w:r w:rsidR="00BF787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F348BB">
              <w:rPr>
                <w:rFonts w:asciiTheme="minorHAnsi" w:hAnsiTheme="minorHAnsi"/>
                <w:sz w:val="18"/>
                <w:szCs w:val="18"/>
              </w:rPr>
              <w:t> </w:t>
            </w:r>
            <w:r w:rsidR="00F348BB">
              <w:rPr>
                <w:rFonts w:asciiTheme="minorHAnsi" w:hAnsiTheme="minorHAnsi"/>
                <w:sz w:val="18"/>
                <w:szCs w:val="18"/>
              </w:rPr>
              <w:t> </w:t>
            </w:r>
            <w:r w:rsidR="00F348BB">
              <w:rPr>
                <w:rFonts w:asciiTheme="minorHAnsi" w:hAnsiTheme="minorHAnsi"/>
                <w:sz w:val="18"/>
                <w:szCs w:val="18"/>
              </w:rPr>
              <w:t> </w:t>
            </w:r>
            <w:r w:rsidR="00F348BB">
              <w:rPr>
                <w:rFonts w:asciiTheme="minorHAnsi" w:hAnsiTheme="minorHAnsi"/>
                <w:sz w:val="18"/>
                <w:szCs w:val="18"/>
              </w:rPr>
              <w:t> </w:t>
            </w:r>
            <w:r w:rsidR="00F348BB">
              <w:rPr>
                <w:rFonts w:asciiTheme="minorHAnsi" w:hAnsiTheme="minorHAnsi"/>
                <w:sz w:val="18"/>
                <w:szCs w:val="18"/>
              </w:rPr>
              <w:t> </w:t>
            </w:r>
            <w:r w:rsidR="00BF7870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4242AC" w:rsidRPr="00593663" w14:paraId="4F590A5A" w14:textId="77777777" w:rsidTr="00A1290D">
        <w:trPr>
          <w:cantSplit/>
          <w:trHeight w:hRule="exact" w:val="415"/>
        </w:trPr>
        <w:tc>
          <w:tcPr>
            <w:tcW w:w="596" w:type="dxa"/>
            <w:tcBorders>
              <w:top w:val="single" w:sz="4" w:space="0" w:color="auto"/>
              <w:bottom w:val="single" w:sz="4" w:space="0" w:color="auto"/>
            </w:tcBorders>
          </w:tcPr>
          <w:p w14:paraId="0787EE9E" w14:textId="77777777" w:rsidR="004242AC" w:rsidRDefault="004242AC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YES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04D9CAD1" w14:textId="77777777" w:rsidR="004242AC" w:rsidRDefault="00BF7870" w:rsidP="00B61B93">
            <w:pPr>
              <w:spacing w:before="12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0" w:name="Check5"/>
            <w:r w:rsidR="004242A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E50086">
              <w:rPr>
                <w:rFonts w:asciiTheme="minorHAnsi" w:hAnsiTheme="minorHAnsi"/>
                <w:sz w:val="18"/>
                <w:szCs w:val="18"/>
              </w:rPr>
            </w:r>
            <w:r w:rsidR="00E50086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9360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14:paraId="324655DF" w14:textId="77777777" w:rsidR="004242AC" w:rsidRPr="00A231FE" w:rsidRDefault="00F664F2" w:rsidP="00F664F2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sz w:val="16"/>
                <w:szCs w:val="16"/>
              </w:rPr>
              <w:t>Describe impact by indicating amount budgeted and funding source below</w:t>
            </w:r>
          </w:p>
        </w:tc>
      </w:tr>
      <w:tr w:rsidR="00506225" w:rsidRPr="00593663" w14:paraId="1A75A783" w14:textId="77777777" w:rsidTr="00A1290D">
        <w:trPr>
          <w:cantSplit/>
          <w:trHeight w:val="315"/>
        </w:trPr>
        <w:tc>
          <w:tcPr>
            <w:tcW w:w="1594" w:type="dxa"/>
            <w:gridSpan w:val="7"/>
            <w:tcBorders>
              <w:top w:val="single" w:sz="4" w:space="0" w:color="auto"/>
            </w:tcBorders>
            <w:vAlign w:val="center"/>
          </w:tcPr>
          <w:p w14:paraId="25EEFD55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m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9692A" w14:textId="77777777" w:rsidR="00AE5BED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F787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1" w:name="Text30"/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F7870">
              <w:rPr>
                <w:rFonts w:asciiTheme="minorHAnsi" w:hAnsiTheme="minorHAnsi"/>
                <w:sz w:val="18"/>
                <w:szCs w:val="18"/>
              </w:rPr>
            </w:r>
            <w:r w:rsidR="00BF787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F7870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38C44E72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</w:tcBorders>
            <w:vAlign w:val="center"/>
          </w:tcPr>
          <w:p w14:paraId="5E022B40" w14:textId="77777777" w:rsidR="00506225" w:rsidRPr="00270599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14422D2A" w14:textId="77777777" w:rsidR="00506225" w:rsidRDefault="00506225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0" w:type="dxa"/>
            <w:gridSpan w:val="11"/>
            <w:tcBorders>
              <w:top w:val="single" w:sz="4" w:space="0" w:color="auto"/>
            </w:tcBorders>
            <w:vAlign w:val="center"/>
          </w:tcPr>
          <w:p w14:paraId="49CB61D9" w14:textId="77777777" w:rsidR="00506225" w:rsidRDefault="00506225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242AC" w:rsidRPr="00593663" w14:paraId="726E488E" w14:textId="77777777" w:rsidTr="00C35CB3">
        <w:trPr>
          <w:cantSplit/>
          <w:trHeight w:val="315"/>
        </w:trPr>
        <w:tc>
          <w:tcPr>
            <w:tcW w:w="1594" w:type="dxa"/>
            <w:gridSpan w:val="7"/>
            <w:vAlign w:val="center"/>
          </w:tcPr>
          <w:p w14:paraId="2EA812B9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 xml:space="preserve">Fund: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E31DA6" w14:textId="77777777" w:rsidR="004242AC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23F52600" w14:textId="77777777" w:rsidR="00AE5BED" w:rsidRPr="00270599" w:rsidRDefault="00BF7870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2" w:name="Text31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70" w:type="dxa"/>
            <w:vAlign w:val="center"/>
          </w:tcPr>
          <w:p w14:paraId="0EBF866D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  <w:vAlign w:val="center"/>
          </w:tcPr>
          <w:p w14:paraId="6494B9F5" w14:textId="77777777" w:rsidR="004242AC" w:rsidRPr="00270599" w:rsidRDefault="004242AC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AED099" w14:textId="77777777" w:rsidR="00AE5BED" w:rsidRPr="00270599" w:rsidRDefault="00BA2B4A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F787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3" w:name="Text32"/>
            <w:r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F7870">
              <w:rPr>
                <w:rFonts w:asciiTheme="minorHAnsi" w:hAnsiTheme="minorHAnsi"/>
                <w:sz w:val="18"/>
                <w:szCs w:val="18"/>
              </w:rPr>
            </w:r>
            <w:r w:rsidR="00BF787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F7870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656" w:type="dxa"/>
            <w:gridSpan w:val="3"/>
            <w:tcBorders>
              <w:left w:val="nil"/>
              <w:right w:val="nil"/>
            </w:tcBorders>
            <w:vAlign w:val="center"/>
          </w:tcPr>
          <w:p w14:paraId="25853E9F" w14:textId="77777777" w:rsidR="004242AC" w:rsidRPr="00096E88" w:rsidRDefault="004242AC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rg.:</w:t>
            </w:r>
          </w:p>
        </w:tc>
        <w:tc>
          <w:tcPr>
            <w:tcW w:w="9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C026B8" w14:textId="77777777" w:rsidR="004242AC" w:rsidRDefault="00BA2B4A" w:rsidP="008129BB">
            <w:pPr>
              <w:spacing w:before="120"/>
              <w:ind w:left="96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7D9A02DC" w14:textId="77777777" w:rsidR="00AE5BED" w:rsidRPr="004242AC" w:rsidRDefault="00BF7870" w:rsidP="008129BB">
            <w:pPr>
              <w:spacing w:before="120"/>
              <w:ind w:left="96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4" w:name="Text33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1236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186C9D99" w14:textId="77777777" w:rsidR="004242AC" w:rsidRPr="00096E88" w:rsidRDefault="004242AC" w:rsidP="004242AC">
            <w:pPr>
              <w:spacing w:before="1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9E6AACF" w14:textId="77777777" w:rsidR="004242AC" w:rsidRDefault="00BA2B4A" w:rsidP="008129BB">
            <w:pPr>
              <w:spacing w:before="120"/>
              <w:ind w:left="15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13391D4" w14:textId="77777777" w:rsidR="00AE5BED" w:rsidRPr="00096E88" w:rsidRDefault="00BF7870" w:rsidP="008129BB">
            <w:pPr>
              <w:spacing w:before="120"/>
              <w:ind w:left="15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5" w:name="Text34"/>
            <w:r w:rsidR="00BA2B4A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A2B4A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5"/>
          </w:p>
        </w:tc>
      </w:tr>
      <w:tr w:rsidR="00C040CE" w:rsidRPr="00593663" w14:paraId="5F463275" w14:textId="77777777" w:rsidTr="00EE5C0A">
        <w:trPr>
          <w:cantSplit/>
          <w:trHeight w:hRule="exact" w:val="361"/>
        </w:trPr>
        <w:tc>
          <w:tcPr>
            <w:tcW w:w="1594" w:type="dxa"/>
            <w:gridSpan w:val="7"/>
          </w:tcPr>
          <w:p w14:paraId="0BE267ED" w14:textId="77777777" w:rsidR="00C040CE" w:rsidRPr="00270599" w:rsidRDefault="00A231F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ccount: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7B997CA" w14:textId="77777777" w:rsidR="00C040CE" w:rsidRPr="00270599" w:rsidRDefault="000A5914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Various</w:t>
            </w:r>
          </w:p>
        </w:tc>
        <w:tc>
          <w:tcPr>
            <w:tcW w:w="270" w:type="dxa"/>
          </w:tcPr>
          <w:p w14:paraId="7600C5B2" w14:textId="77777777"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right w:val="nil"/>
            </w:tcBorders>
          </w:tcPr>
          <w:p w14:paraId="16AD290A" w14:textId="77777777" w:rsidR="00C040CE" w:rsidRPr="00270599" w:rsidRDefault="00C040CE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0C235A" w14:textId="77777777" w:rsidR="00C040CE" w:rsidRPr="00270599" w:rsidRDefault="000A5914" w:rsidP="008129BB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alaries/Benefits</w:t>
            </w:r>
          </w:p>
        </w:tc>
        <w:tc>
          <w:tcPr>
            <w:tcW w:w="4770" w:type="dxa"/>
            <w:gridSpan w:val="11"/>
            <w:tcBorders>
              <w:left w:val="nil"/>
              <w:bottom w:val="nil"/>
            </w:tcBorders>
          </w:tcPr>
          <w:p w14:paraId="48B4E872" w14:textId="77777777" w:rsidR="00C040CE" w:rsidRPr="00096E88" w:rsidRDefault="00C040CE" w:rsidP="00096E88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1290D" w:rsidRPr="00593663" w14:paraId="1B5489A9" w14:textId="77777777" w:rsidTr="00EE5C0A">
        <w:trPr>
          <w:cantSplit/>
          <w:trHeight w:hRule="exact" w:val="361"/>
        </w:trPr>
        <w:tc>
          <w:tcPr>
            <w:tcW w:w="1594" w:type="dxa"/>
            <w:gridSpan w:val="7"/>
            <w:tcBorders>
              <w:bottom w:val="single" w:sz="4" w:space="0" w:color="auto"/>
            </w:tcBorders>
          </w:tcPr>
          <w:p w14:paraId="230A9290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Activity Code:  </w:t>
            </w:r>
          </w:p>
        </w:tc>
        <w:tc>
          <w:tcPr>
            <w:tcW w:w="107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A572E8" w14:textId="77777777" w:rsidR="00A1290D" w:rsidRPr="00270599" w:rsidRDefault="00BF7870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6" w:name="Text10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51360AE4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</w:tcPr>
          <w:p w14:paraId="214CBA27" w14:textId="77777777" w:rsidR="00A1290D" w:rsidRPr="00270599" w:rsidRDefault="00A1290D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270599">
              <w:rPr>
                <w:rFonts w:asciiTheme="minorHAnsi" w:hAnsiTheme="minorHAnsi"/>
                <w:sz w:val="18"/>
                <w:szCs w:val="18"/>
              </w:rPr>
              <w:t>Description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78E1E2C" w14:textId="77777777" w:rsidR="00A1290D" w:rsidRPr="00270599" w:rsidRDefault="00BF7870" w:rsidP="00096E88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7" w:name="Text14"/>
            <w:r w:rsidR="00A1290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A1290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7"/>
          </w:p>
        </w:tc>
        <w:tc>
          <w:tcPr>
            <w:tcW w:w="4770" w:type="dxa"/>
            <w:gridSpan w:val="11"/>
            <w:tcBorders>
              <w:top w:val="nil"/>
              <w:bottom w:val="nil"/>
              <w:right w:val="single" w:sz="4" w:space="0" w:color="auto"/>
            </w:tcBorders>
          </w:tcPr>
          <w:p w14:paraId="422833B5" w14:textId="77777777" w:rsidR="00A1290D" w:rsidRPr="00096E88" w:rsidRDefault="00A1290D" w:rsidP="00C35CB3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746DC" w:rsidRPr="00593663" w14:paraId="36CDC8FD" w14:textId="77777777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1531E93F" w14:textId="77777777" w:rsidR="009746DC" w:rsidRPr="009746DC" w:rsidRDefault="009746DC" w:rsidP="009746DC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Local Preference:   YES    </w:t>
            </w:r>
            <w:r w:rsidR="00BF7870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6"/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E50086">
              <w:rPr>
                <w:rFonts w:asciiTheme="minorHAnsi" w:hAnsiTheme="minorHAnsi"/>
                <w:sz w:val="18"/>
                <w:szCs w:val="18"/>
              </w:rPr>
            </w:r>
            <w:r w:rsidR="00E50086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F7870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8"/>
            <w:r w:rsidRPr="009746DC">
              <w:rPr>
                <w:rFonts w:asciiTheme="minorHAnsi" w:hAnsiTheme="minorHAnsi"/>
                <w:sz w:val="18"/>
                <w:szCs w:val="18"/>
              </w:rPr>
              <w:t xml:space="preserve">         NO  </w:t>
            </w:r>
            <w:r w:rsidR="00BF7870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46DC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E50086">
              <w:rPr>
                <w:rFonts w:asciiTheme="minorHAnsi" w:hAnsiTheme="minorHAnsi"/>
                <w:sz w:val="18"/>
                <w:szCs w:val="18"/>
              </w:rPr>
            </w:r>
            <w:r w:rsidR="00E50086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F7870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70599" w:rsidRPr="00593663" w14:paraId="31143E71" w14:textId="77777777" w:rsidTr="00B23455">
        <w:trPr>
          <w:cantSplit/>
          <w:trHeight w:hRule="exact" w:val="361"/>
        </w:trPr>
        <w:tc>
          <w:tcPr>
            <w:tcW w:w="10406" w:type="dxa"/>
            <w:gridSpan w:val="29"/>
            <w:tcBorders>
              <w:top w:val="single" w:sz="4" w:space="0" w:color="auto"/>
              <w:bottom w:val="nil"/>
            </w:tcBorders>
          </w:tcPr>
          <w:p w14:paraId="0FA4671B" w14:textId="77777777" w:rsidR="00270599" w:rsidRPr="009746DC" w:rsidRDefault="00270599" w:rsidP="00270599">
            <w:pPr>
              <w:spacing w:before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t xml:space="preserve">For Contracts – </w:t>
            </w:r>
            <w:r w:rsidRPr="009746DC">
              <w:rPr>
                <w:rFonts w:asciiTheme="minorHAnsi" w:hAnsiTheme="minorHAnsi"/>
                <w:i/>
                <w:sz w:val="18"/>
                <w:szCs w:val="18"/>
              </w:rPr>
              <w:t>Explain how vendor was selected:</w:t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F7870"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746DC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F7870" w:rsidRPr="009746DC">
              <w:rPr>
                <w:rFonts w:asciiTheme="minorHAnsi" w:hAnsiTheme="minorHAnsi"/>
                <w:sz w:val="18"/>
                <w:szCs w:val="18"/>
              </w:rPr>
            </w:r>
            <w:r w:rsidR="00BF7870"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9746DC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F7870"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677610" w:rsidRPr="00593663" w14:paraId="1B55E9C8" w14:textId="77777777" w:rsidTr="009C04A5">
        <w:trPr>
          <w:cantSplit/>
          <w:trHeight w:hRule="exact" w:val="63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14:paraId="70AC4166" w14:textId="77777777" w:rsidR="00677610" w:rsidRPr="009746DC" w:rsidRDefault="00BF7870" w:rsidP="0027059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9746D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9" w:name="Text16"/>
            <w:r w:rsidR="004C3523" w:rsidRPr="009746D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746DC">
              <w:rPr>
                <w:rFonts w:asciiTheme="minorHAnsi" w:hAnsiTheme="minorHAnsi"/>
                <w:sz w:val="18"/>
                <w:szCs w:val="18"/>
              </w:rPr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 w:rsidRPr="009746DC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9746D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9"/>
          </w:p>
        </w:tc>
      </w:tr>
      <w:tr w:rsidR="00677610" w:rsidRPr="00593663" w14:paraId="52B3D833" w14:textId="77777777" w:rsidTr="00B23455">
        <w:trPr>
          <w:cantSplit/>
          <w:trHeight w:hRule="exact" w:val="361"/>
        </w:trPr>
        <w:tc>
          <w:tcPr>
            <w:tcW w:w="2343" w:type="dxa"/>
            <w:gridSpan w:val="9"/>
            <w:tcBorders>
              <w:top w:val="single" w:sz="4" w:space="0" w:color="auto"/>
              <w:bottom w:val="nil"/>
            </w:tcBorders>
          </w:tcPr>
          <w:p w14:paraId="49F65DB8" w14:textId="77777777"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dditional Information:</w:t>
            </w:r>
          </w:p>
        </w:tc>
        <w:tc>
          <w:tcPr>
            <w:tcW w:w="8063" w:type="dxa"/>
            <w:gridSpan w:val="20"/>
            <w:tcBorders>
              <w:top w:val="single" w:sz="4" w:space="0" w:color="auto"/>
              <w:bottom w:val="nil"/>
            </w:tcBorders>
          </w:tcPr>
          <w:p w14:paraId="0B76414D" w14:textId="77777777" w:rsidR="00677610" w:rsidRDefault="00BF7870" w:rsidP="008129BB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0" w:name="Text28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8129BB">
              <w:rPr>
                <w:rFonts w:asciiTheme="minorHAnsi" w:hAnsiTheme="minorHAnsi"/>
                <w:noProof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0"/>
          </w:p>
        </w:tc>
      </w:tr>
      <w:tr w:rsidR="00677610" w:rsidRPr="00593663" w14:paraId="5BDE8F72" w14:textId="77777777" w:rsidTr="009C04A5">
        <w:trPr>
          <w:cantSplit/>
          <w:trHeight w:hRule="exact" w:val="99"/>
        </w:trPr>
        <w:tc>
          <w:tcPr>
            <w:tcW w:w="10406" w:type="dxa"/>
            <w:gridSpan w:val="29"/>
            <w:tcBorders>
              <w:top w:val="nil"/>
              <w:bottom w:val="single" w:sz="4" w:space="0" w:color="auto"/>
            </w:tcBorders>
          </w:tcPr>
          <w:p w14:paraId="587A0354" w14:textId="77777777" w:rsidR="00677610" w:rsidRDefault="00BF7870" w:rsidP="00E7770A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1" w:name="Text18"/>
            <w:r w:rsidR="004C3523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E7770A">
              <w:rPr>
                <w:rFonts w:asciiTheme="minorHAnsi" w:hAnsiTheme="minorHAnsi"/>
                <w:sz w:val="20"/>
                <w:szCs w:val="20"/>
              </w:rPr>
              <w:t> </w:t>
            </w:r>
            <w:r w:rsidR="00E7770A">
              <w:rPr>
                <w:rFonts w:asciiTheme="minorHAnsi" w:hAnsiTheme="minorHAnsi"/>
                <w:sz w:val="20"/>
                <w:szCs w:val="20"/>
              </w:rPr>
              <w:t> </w:t>
            </w:r>
            <w:r w:rsidR="00E7770A">
              <w:rPr>
                <w:rFonts w:asciiTheme="minorHAnsi" w:hAnsiTheme="minorHAnsi"/>
                <w:sz w:val="20"/>
                <w:szCs w:val="20"/>
              </w:rPr>
              <w:t> </w:t>
            </w:r>
            <w:r w:rsidR="00E7770A">
              <w:rPr>
                <w:rFonts w:asciiTheme="minorHAnsi" w:hAnsiTheme="minorHAnsi"/>
                <w:sz w:val="20"/>
                <w:szCs w:val="20"/>
              </w:rPr>
              <w:t> </w:t>
            </w:r>
            <w:r w:rsidR="00E7770A">
              <w:rPr>
                <w:rFonts w:asciiTheme="minorHAnsi" w:hAnsiTheme="minorHAnsi"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1"/>
          </w:p>
        </w:tc>
      </w:tr>
      <w:tr w:rsidR="00677610" w:rsidRPr="00593663" w14:paraId="3377CE47" w14:textId="77777777" w:rsidTr="009042C7">
        <w:trPr>
          <w:cantSplit/>
          <w:trHeight w:hRule="exact" w:val="325"/>
        </w:trPr>
        <w:tc>
          <w:tcPr>
            <w:tcW w:w="10406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31F1C4" w14:textId="77777777" w:rsidR="00677610" w:rsidRPr="00D62338" w:rsidRDefault="00677610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commended Motion:</w:t>
            </w:r>
          </w:p>
          <w:p w14:paraId="0B14AE85" w14:textId="77777777" w:rsidR="00677610" w:rsidRDefault="00677610" w:rsidP="00270599">
            <w:pPr>
              <w:spacing w:before="12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77610" w:rsidRPr="00593663" w14:paraId="7BC45225" w14:textId="77777777" w:rsidTr="009C04A5">
        <w:trPr>
          <w:cantSplit/>
          <w:trHeight w:hRule="exact" w:val="1315"/>
        </w:trPr>
        <w:tc>
          <w:tcPr>
            <w:tcW w:w="10406" w:type="dxa"/>
            <w:gridSpan w:val="29"/>
            <w:tcBorders>
              <w:top w:val="single" w:sz="4" w:space="0" w:color="auto"/>
              <w:bottom w:val="single" w:sz="4" w:space="0" w:color="auto"/>
            </w:tcBorders>
          </w:tcPr>
          <w:p w14:paraId="163148D8" w14:textId="600A593A" w:rsidR="00677610" w:rsidRPr="009C04A5" w:rsidRDefault="00BF7870" w:rsidP="00D715A0">
            <w:pPr>
              <w:spacing w:before="120" w:after="12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2" w:name="Text35"/>
            <w:r w:rsidR="00BA2B4A"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 w:rsidR="00382E71">
              <w:rPr>
                <w:rFonts w:asciiTheme="minorHAnsi" w:hAnsiTheme="minorHAnsi"/>
              </w:rPr>
              <w:t xml:space="preserve">The following action </w:t>
            </w:r>
            <w:r w:rsidR="00D715A0">
              <w:rPr>
                <w:rFonts w:asciiTheme="minorHAnsi" w:hAnsiTheme="minorHAnsi"/>
              </w:rPr>
              <w:t>is</w:t>
            </w:r>
            <w:r w:rsidR="00382E71">
              <w:rPr>
                <w:rFonts w:asciiTheme="minorHAnsi" w:hAnsiTheme="minorHAnsi"/>
              </w:rPr>
              <w:t xml:space="preserve"> recommended to the Board of Supervisors:  1) Receive</w:t>
            </w:r>
            <w:r w:rsidR="00D715A0">
              <w:rPr>
                <w:rFonts w:asciiTheme="minorHAnsi" w:hAnsiTheme="minorHAnsi"/>
              </w:rPr>
              <w:t xml:space="preserve"> a presentation regarding an update of COVID-19</w:t>
            </w:r>
            <w:r w:rsidR="00D40D8F">
              <w:rPr>
                <w:rFonts w:asciiTheme="minorHAnsi" w:hAnsiTheme="minorHAnsi"/>
              </w:rPr>
              <w:t xml:space="preserve"> and Vaccinations</w:t>
            </w:r>
            <w:r w:rsidR="00D715A0">
              <w:rPr>
                <w:rFonts w:asciiTheme="minorHAnsi" w:hAnsiTheme="minorHAnsi"/>
              </w:rPr>
              <w:t xml:space="preserve"> a</w:t>
            </w:r>
            <w:r w:rsidR="00D40D8F">
              <w:rPr>
                <w:rFonts w:asciiTheme="minorHAnsi" w:hAnsiTheme="minorHAnsi"/>
              </w:rPr>
              <w:t xml:space="preserve">s it pertains to </w:t>
            </w:r>
            <w:r w:rsidR="00D715A0">
              <w:rPr>
                <w:rFonts w:asciiTheme="minorHAnsi" w:hAnsiTheme="minorHAnsi"/>
              </w:rPr>
              <w:t>Siskiyou County.</w:t>
            </w:r>
            <w:r>
              <w:rPr>
                <w:rFonts w:asciiTheme="minorHAnsi" w:hAnsiTheme="minorHAnsi"/>
              </w:rPr>
              <w:fldChar w:fldCharType="end"/>
            </w:r>
            <w:bookmarkEnd w:id="22"/>
          </w:p>
        </w:tc>
      </w:tr>
      <w:tr w:rsidR="00D62338" w:rsidRPr="00593663" w14:paraId="514E2158" w14:textId="77777777" w:rsidTr="004433C6">
        <w:trPr>
          <w:cantSplit/>
          <w:trHeight w:hRule="exact" w:val="397"/>
        </w:trPr>
        <w:tc>
          <w:tcPr>
            <w:tcW w:w="4677" w:type="dxa"/>
            <w:gridSpan w:val="16"/>
            <w:tcBorders>
              <w:top w:val="single" w:sz="4" w:space="0" w:color="auto"/>
              <w:right w:val="single" w:sz="4" w:space="0" w:color="auto"/>
            </w:tcBorders>
          </w:tcPr>
          <w:p w14:paraId="359040D1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  <w:r w:rsidRPr="00D62338">
              <w:rPr>
                <w:rFonts w:asciiTheme="minorHAnsi" w:hAnsiTheme="minorHAnsi"/>
                <w:b/>
                <w:sz w:val="20"/>
                <w:szCs w:val="20"/>
              </w:rPr>
              <w:t>Reviewed as recommended by policy:</w:t>
            </w:r>
          </w:p>
        </w:tc>
        <w:tc>
          <w:tcPr>
            <w:tcW w:w="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1350A3" w14:textId="77777777" w:rsidR="00D62338" w:rsidRPr="00B4714F" w:rsidRDefault="00D62338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52097EB1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  <w:r w:rsidRPr="000D6B91">
              <w:rPr>
                <w:rFonts w:asciiTheme="minorHAnsi" w:hAnsiTheme="minorHAnsi"/>
                <w:b/>
                <w:i/>
                <w:sz w:val="18"/>
                <w:szCs w:val="18"/>
              </w:rPr>
              <w:t>Special Requests</w:t>
            </w:r>
            <w:r w:rsidR="0007686D">
              <w:rPr>
                <w:rFonts w:asciiTheme="minorHAnsi" w:hAnsiTheme="minorHAnsi"/>
                <w:b/>
                <w:sz w:val="18"/>
                <w:szCs w:val="18"/>
              </w:rPr>
              <w:t>:</w:t>
            </w:r>
          </w:p>
        </w:tc>
      </w:tr>
      <w:tr w:rsidR="0007686D" w:rsidRPr="00593663" w14:paraId="7D9EFA51" w14:textId="77777777" w:rsidTr="00EE5C0A">
        <w:trPr>
          <w:cantSplit/>
          <w:trHeight w:val="340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14:paraId="3D620D07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ounty C</w:t>
            </w:r>
            <w:r>
              <w:rPr>
                <w:rFonts w:asciiTheme="minorHAnsi" w:hAnsiTheme="minorHAnsi"/>
                <w:sz w:val="18"/>
                <w:szCs w:val="18"/>
              </w:rPr>
              <w:t>ounsel</w:t>
            </w:r>
          </w:p>
        </w:tc>
        <w:tc>
          <w:tcPr>
            <w:tcW w:w="3147" w:type="dxa"/>
            <w:gridSpan w:val="10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59A9A22" w14:textId="77777777" w:rsidR="0007686D" w:rsidRPr="00E66BAF" w:rsidRDefault="00BF7870" w:rsidP="00677610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 w:rsidRPr="00E66BAF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3" w:name="Text20"/>
            <w:r w:rsidR="004C3523" w:rsidRPr="00E66BAF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E66BAF">
              <w:rPr>
                <w:rFonts w:asciiTheme="minorHAnsi" w:hAnsiTheme="minorHAnsi"/>
                <w:sz w:val="20"/>
                <w:szCs w:val="20"/>
              </w:rPr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4C3523" w:rsidRPr="00E66BAF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E66BAF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180D53" w14:textId="77777777" w:rsidR="0007686D" w:rsidRPr="00B4714F" w:rsidRDefault="0007686D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5379" w:type="dxa"/>
            <w:gridSpan w:val="12"/>
            <w:vMerge/>
            <w:tcBorders>
              <w:top w:val="nil"/>
              <w:left w:val="single" w:sz="4" w:space="0" w:color="auto"/>
            </w:tcBorders>
          </w:tcPr>
          <w:p w14:paraId="00C4167A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645B7E" w:rsidRPr="00593663" w14:paraId="4DD37E1E" w14:textId="77777777" w:rsidTr="00EE5C0A">
        <w:trPr>
          <w:cantSplit/>
          <w:trHeight w:hRule="exact" w:val="202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14:paraId="56F5F7E0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33AE5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6739F6" w14:textId="77777777" w:rsidR="00B40269" w:rsidRPr="00B4714F" w:rsidRDefault="00B40269" w:rsidP="00677610">
            <w:pPr>
              <w:spacing w:before="120" w:after="120"/>
              <w:rPr>
                <w:rFonts w:asciiTheme="minorHAnsi" w:hAnsiTheme="minorHAnsi"/>
                <w:b/>
              </w:rPr>
            </w:pPr>
          </w:p>
        </w:tc>
        <w:tc>
          <w:tcPr>
            <w:tcW w:w="2074" w:type="dxa"/>
            <w:gridSpan w:val="5"/>
            <w:vMerge w:val="restart"/>
            <w:tcBorders>
              <w:top w:val="nil"/>
              <w:left w:val="single" w:sz="4" w:space="0" w:color="auto"/>
            </w:tcBorders>
          </w:tcPr>
          <w:p w14:paraId="582752E1" w14:textId="77777777" w:rsidR="00B40269" w:rsidRPr="0007686D" w:rsidRDefault="00B40269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Certified Minute Order(s)</w:t>
            </w:r>
          </w:p>
        </w:tc>
        <w:tc>
          <w:tcPr>
            <w:tcW w:w="997" w:type="dxa"/>
            <w:gridSpan w:val="3"/>
            <w:vMerge w:val="restart"/>
            <w:tcBorders>
              <w:top w:val="nil"/>
            </w:tcBorders>
          </w:tcPr>
          <w:p w14:paraId="77A36AA3" w14:textId="77777777" w:rsidR="00B40269" w:rsidRPr="00B40269" w:rsidRDefault="00BF7870" w:rsidP="0007686D">
            <w:pPr>
              <w:spacing w:before="120" w:after="12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4" w:name="Text24"/>
            <w:r w:rsidR="00645B7E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="00645B7E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24"/>
          </w:p>
        </w:tc>
        <w:tc>
          <w:tcPr>
            <w:tcW w:w="1064" w:type="dxa"/>
            <w:gridSpan w:val="3"/>
            <w:vMerge w:val="restart"/>
            <w:tcBorders>
              <w:top w:val="nil"/>
            </w:tcBorders>
          </w:tcPr>
          <w:p w14:paraId="533ED471" w14:textId="77777777" w:rsidR="00B40269" w:rsidRPr="0007686D" w:rsidRDefault="00A7441D" w:rsidP="00A7441D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i/>
                <w:sz w:val="18"/>
                <w:szCs w:val="18"/>
              </w:rPr>
              <w:t>Quantity</w:t>
            </w:r>
            <w:r w:rsidR="00B40269"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1244" w:type="dxa"/>
            <w:vMerge w:val="restart"/>
            <w:tcBorders>
              <w:top w:val="nil"/>
              <w:bottom w:val="single" w:sz="4" w:space="0" w:color="auto"/>
            </w:tcBorders>
          </w:tcPr>
          <w:p w14:paraId="2C68DC2D" w14:textId="77777777" w:rsidR="00B40269" w:rsidRPr="00645B7E" w:rsidRDefault="00BF7870" w:rsidP="00B40269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5" w:name="Text27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5"/>
          </w:p>
        </w:tc>
      </w:tr>
      <w:tr w:rsidR="00645B7E" w:rsidRPr="00D62338" w14:paraId="66E4B0FC" w14:textId="77777777" w:rsidTr="00EE5C0A">
        <w:trPr>
          <w:cantSplit/>
          <w:trHeight w:hRule="exact" w:val="202"/>
        </w:trPr>
        <w:tc>
          <w:tcPr>
            <w:tcW w:w="1530" w:type="dxa"/>
            <w:gridSpan w:val="6"/>
            <w:vMerge w:val="restart"/>
            <w:tcBorders>
              <w:top w:val="nil"/>
            </w:tcBorders>
          </w:tcPr>
          <w:p w14:paraId="459A2196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Auditor</w:t>
            </w:r>
          </w:p>
        </w:tc>
        <w:tc>
          <w:tcPr>
            <w:tcW w:w="3147" w:type="dxa"/>
            <w:gridSpan w:val="10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456B" w14:textId="77777777" w:rsidR="00B40269" w:rsidRPr="00D62338" w:rsidRDefault="00BF7870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6" w:name="Text21"/>
            <w:r w:rsidR="004C352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4C352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FEF01D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494E64FF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vMerge/>
            <w:tcBorders>
              <w:top w:val="nil"/>
            </w:tcBorders>
          </w:tcPr>
          <w:p w14:paraId="5F856A05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64" w:type="dxa"/>
            <w:gridSpan w:val="3"/>
            <w:vMerge/>
            <w:tcBorders>
              <w:top w:val="nil"/>
            </w:tcBorders>
          </w:tcPr>
          <w:p w14:paraId="1C41246D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44" w:type="dxa"/>
            <w:vMerge/>
            <w:tcBorders>
              <w:top w:val="nil"/>
              <w:bottom w:val="single" w:sz="4" w:space="0" w:color="auto"/>
            </w:tcBorders>
          </w:tcPr>
          <w:p w14:paraId="0A1F1E93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40269" w:rsidRPr="00D62338" w14:paraId="5F4D5988" w14:textId="77777777" w:rsidTr="00EE5C0A">
        <w:trPr>
          <w:cantSplit/>
          <w:trHeight w:hRule="exact" w:val="154"/>
        </w:trPr>
        <w:tc>
          <w:tcPr>
            <w:tcW w:w="1530" w:type="dxa"/>
            <w:gridSpan w:val="6"/>
            <w:vMerge/>
            <w:tcBorders>
              <w:top w:val="nil"/>
            </w:tcBorders>
          </w:tcPr>
          <w:p w14:paraId="6E66AD9A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147" w:type="dxa"/>
            <w:gridSpan w:val="10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E906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DE8396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5"/>
            <w:vMerge/>
            <w:tcBorders>
              <w:top w:val="nil"/>
              <w:left w:val="single" w:sz="4" w:space="0" w:color="auto"/>
            </w:tcBorders>
          </w:tcPr>
          <w:p w14:paraId="536B0DCC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7" w:type="dxa"/>
            <w:gridSpan w:val="3"/>
            <w:tcBorders>
              <w:top w:val="nil"/>
            </w:tcBorders>
          </w:tcPr>
          <w:p w14:paraId="4CFD320F" w14:textId="77777777" w:rsidR="00B40269" w:rsidRPr="00D62338" w:rsidRDefault="00B40269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08" w:type="dxa"/>
            <w:gridSpan w:val="4"/>
            <w:tcBorders>
              <w:top w:val="nil"/>
            </w:tcBorders>
          </w:tcPr>
          <w:p w14:paraId="28765952" w14:textId="77777777" w:rsidR="00B40269" w:rsidRPr="00D62338" w:rsidRDefault="00B40269" w:rsidP="000D6B91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7686D" w:rsidRPr="00D62338" w14:paraId="5D681FDE" w14:textId="77777777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bottom w:val="nil"/>
            </w:tcBorders>
          </w:tcPr>
          <w:p w14:paraId="35709FD5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bookmarkStart w:id="27" w:name="_Hlk407015808"/>
            <w:r w:rsidRPr="00D62338">
              <w:rPr>
                <w:rFonts w:asciiTheme="minorHAnsi" w:hAnsiTheme="minorHAnsi"/>
                <w:sz w:val="18"/>
                <w:szCs w:val="18"/>
              </w:rPr>
              <w:t>Personnel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077A9" w14:textId="77777777" w:rsidR="0007686D" w:rsidRPr="00D62338" w:rsidRDefault="00BF7870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8" w:name="Text22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EB5A98" w14:textId="77777777" w:rsidR="0007686D" w:rsidRPr="00D62338" w:rsidRDefault="0007686D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63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7FF6F01" w14:textId="77777777" w:rsidR="0007686D" w:rsidRPr="0007686D" w:rsidRDefault="0007686D" w:rsidP="00677610">
            <w:pPr>
              <w:spacing w:before="120" w:after="120"/>
              <w:rPr>
                <w:rFonts w:asciiTheme="minorHAnsi" w:hAnsiTheme="minorHAnsi"/>
                <w:i/>
                <w:sz w:val="18"/>
                <w:szCs w:val="18"/>
              </w:rPr>
            </w:pPr>
            <w:r w:rsidRPr="0007686D">
              <w:rPr>
                <w:rFonts w:asciiTheme="minorHAnsi" w:hAnsiTheme="minorHAnsi"/>
                <w:i/>
                <w:sz w:val="18"/>
                <w:szCs w:val="18"/>
              </w:rPr>
              <w:t>Other</w:t>
            </w:r>
            <w:r>
              <w:rPr>
                <w:rFonts w:asciiTheme="minorHAnsi" w:hAnsiTheme="minorHAnsi"/>
                <w:i/>
                <w:sz w:val="18"/>
                <w:szCs w:val="18"/>
              </w:rPr>
              <w:t>:</w:t>
            </w:r>
          </w:p>
        </w:tc>
        <w:tc>
          <w:tcPr>
            <w:tcW w:w="4516" w:type="dxa"/>
            <w:gridSpan w:val="10"/>
            <w:tcBorders>
              <w:top w:val="nil"/>
              <w:bottom w:val="single" w:sz="4" w:space="0" w:color="auto"/>
            </w:tcBorders>
          </w:tcPr>
          <w:p w14:paraId="7D5267E1" w14:textId="77777777" w:rsidR="0007686D" w:rsidRPr="00645B7E" w:rsidRDefault="00BF7870" w:rsidP="0007686D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9" w:name="Text25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9"/>
          </w:p>
        </w:tc>
      </w:tr>
      <w:bookmarkEnd w:id="27"/>
      <w:tr w:rsidR="00D62338" w:rsidRPr="00D62338" w14:paraId="12A915A0" w14:textId="77777777" w:rsidTr="00EE5C0A">
        <w:trPr>
          <w:cantSplit/>
          <w:trHeight w:hRule="exact" w:val="361"/>
        </w:trPr>
        <w:tc>
          <w:tcPr>
            <w:tcW w:w="15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E9B6EAC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 w:rsidRPr="00D62338">
              <w:rPr>
                <w:rFonts w:asciiTheme="minorHAnsi" w:hAnsiTheme="minorHAnsi"/>
                <w:sz w:val="18"/>
                <w:szCs w:val="18"/>
              </w:rPr>
              <w:t>CAO</w:t>
            </w:r>
          </w:p>
        </w:tc>
        <w:tc>
          <w:tcPr>
            <w:tcW w:w="3147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1B352" w14:textId="77777777" w:rsidR="00D62338" w:rsidRPr="00D62338" w:rsidRDefault="00BF7870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0" w:name="Text23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0"/>
          </w:p>
        </w:tc>
        <w:tc>
          <w:tcPr>
            <w:tcW w:w="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792DEC" w14:textId="77777777" w:rsidR="00D62338" w:rsidRPr="00D62338" w:rsidRDefault="00D62338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379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3AE79" w14:textId="77777777" w:rsidR="00D62338" w:rsidRPr="00D62338" w:rsidRDefault="00BF7870" w:rsidP="00677610">
            <w:pPr>
              <w:spacing w:before="120" w:after="12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1" w:name="Text26"/>
            <w:r w:rsidR="00645B7E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</w:rPr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645B7E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1"/>
          </w:p>
        </w:tc>
      </w:tr>
    </w:tbl>
    <w:p w14:paraId="7BAF6168" w14:textId="77777777" w:rsidR="00A14EC6" w:rsidRPr="00E66BAF" w:rsidRDefault="00A14EC6" w:rsidP="00E66BAF">
      <w:pPr>
        <w:rPr>
          <w:rFonts w:asciiTheme="minorHAnsi" w:hAnsiTheme="minorHAnsi"/>
          <w:b/>
          <w:i/>
          <w:sz w:val="12"/>
          <w:szCs w:val="12"/>
        </w:rPr>
      </w:pPr>
      <w:r w:rsidRPr="00630A78">
        <w:rPr>
          <w:rFonts w:asciiTheme="minorHAnsi" w:hAnsiTheme="minorHAnsi"/>
          <w:b/>
          <w:i/>
          <w:sz w:val="17"/>
          <w:szCs w:val="17"/>
        </w:rPr>
        <w:t xml:space="preserve">NOTE:  For consideration for placement on the agenda, the original agenda worksheet and backup material must be submitted directly to the Board Clerk (after reviewing signatures have been obtained) by 12:00 p.m. on the Wednesday </w:t>
      </w:r>
      <w:r w:rsidR="00B4714F" w:rsidRPr="00630A78">
        <w:rPr>
          <w:rFonts w:asciiTheme="minorHAnsi" w:hAnsiTheme="minorHAnsi"/>
          <w:b/>
          <w:i/>
          <w:sz w:val="17"/>
          <w:szCs w:val="17"/>
        </w:rPr>
        <w:t xml:space="preserve">prior to </w:t>
      </w:r>
      <w:r w:rsidRPr="00630A78">
        <w:rPr>
          <w:rFonts w:asciiTheme="minorHAnsi" w:hAnsiTheme="minorHAnsi"/>
          <w:b/>
          <w:i/>
          <w:sz w:val="17"/>
          <w:szCs w:val="17"/>
        </w:rPr>
        <w:t>the Board Meeting.</w:t>
      </w:r>
      <w:r w:rsidR="00630A78">
        <w:rPr>
          <w:rFonts w:asciiTheme="minorHAnsi" w:hAnsiTheme="minorHAnsi"/>
          <w:b/>
          <w:i/>
          <w:sz w:val="17"/>
          <w:szCs w:val="17"/>
        </w:rPr>
        <w:t xml:space="preserve">                </w:t>
      </w:r>
      <w:r w:rsidR="00E66BAF" w:rsidRPr="00E66BAF">
        <w:rPr>
          <w:rFonts w:asciiTheme="minorHAnsi" w:hAnsiTheme="minorHAnsi"/>
          <w:sz w:val="12"/>
          <w:szCs w:val="12"/>
        </w:rPr>
        <w:t>Revised 1</w:t>
      </w:r>
      <w:r w:rsidR="009746DC">
        <w:rPr>
          <w:rFonts w:asciiTheme="minorHAnsi" w:hAnsiTheme="minorHAnsi"/>
          <w:sz w:val="12"/>
          <w:szCs w:val="12"/>
        </w:rPr>
        <w:t>/15/15</w:t>
      </w:r>
      <w:r w:rsidRPr="00E66BAF">
        <w:rPr>
          <w:rFonts w:asciiTheme="minorHAnsi" w:hAnsiTheme="minorHAnsi"/>
          <w:b/>
          <w:i/>
          <w:sz w:val="12"/>
          <w:szCs w:val="12"/>
        </w:rPr>
        <w:t xml:space="preserve"> </w:t>
      </w:r>
    </w:p>
    <w:sectPr w:rsidR="00A14EC6" w:rsidRPr="00E66BAF" w:rsidSect="005F35D7">
      <w:pgSz w:w="12240" w:h="15840"/>
      <w:pgMar w:top="936" w:right="1080" w:bottom="64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gbRBhYmxgaGSjpKwanFxZn5eSAFJrUAQSIkJiwAAAA="/>
  </w:docVars>
  <w:rsids>
    <w:rsidRoot w:val="00D7096F"/>
    <w:rsid w:val="0001198F"/>
    <w:rsid w:val="000375AE"/>
    <w:rsid w:val="0007686D"/>
    <w:rsid w:val="00096E88"/>
    <w:rsid w:val="000A484E"/>
    <w:rsid w:val="000A5914"/>
    <w:rsid w:val="000D6B91"/>
    <w:rsid w:val="001409B8"/>
    <w:rsid w:val="001B3310"/>
    <w:rsid w:val="001F3E19"/>
    <w:rsid w:val="001F6F10"/>
    <w:rsid w:val="00212F2B"/>
    <w:rsid w:val="002677F3"/>
    <w:rsid w:val="00270599"/>
    <w:rsid w:val="0029655A"/>
    <w:rsid w:val="002A4E35"/>
    <w:rsid w:val="002E0E24"/>
    <w:rsid w:val="003027EB"/>
    <w:rsid w:val="0032260D"/>
    <w:rsid w:val="00324C95"/>
    <w:rsid w:val="00324CF5"/>
    <w:rsid w:val="0035119D"/>
    <w:rsid w:val="003761D4"/>
    <w:rsid w:val="00382E71"/>
    <w:rsid w:val="00396C4B"/>
    <w:rsid w:val="004200BE"/>
    <w:rsid w:val="004242AC"/>
    <w:rsid w:val="00432CAB"/>
    <w:rsid w:val="00441197"/>
    <w:rsid w:val="004433C6"/>
    <w:rsid w:val="00472085"/>
    <w:rsid w:val="004C00D5"/>
    <w:rsid w:val="004C3523"/>
    <w:rsid w:val="00506225"/>
    <w:rsid w:val="0055044C"/>
    <w:rsid w:val="005533DD"/>
    <w:rsid w:val="00557998"/>
    <w:rsid w:val="00593663"/>
    <w:rsid w:val="005F35D7"/>
    <w:rsid w:val="00630A78"/>
    <w:rsid w:val="006331AA"/>
    <w:rsid w:val="006357D9"/>
    <w:rsid w:val="006437D3"/>
    <w:rsid w:val="00645B7E"/>
    <w:rsid w:val="00662F60"/>
    <w:rsid w:val="00677610"/>
    <w:rsid w:val="006D5C70"/>
    <w:rsid w:val="00752BB3"/>
    <w:rsid w:val="007843F9"/>
    <w:rsid w:val="008129BB"/>
    <w:rsid w:val="00824532"/>
    <w:rsid w:val="00826428"/>
    <w:rsid w:val="0084155C"/>
    <w:rsid w:val="008514F8"/>
    <w:rsid w:val="008609AD"/>
    <w:rsid w:val="00877DC5"/>
    <w:rsid w:val="0089721B"/>
    <w:rsid w:val="008A64EA"/>
    <w:rsid w:val="008D65A0"/>
    <w:rsid w:val="009042C7"/>
    <w:rsid w:val="00952E84"/>
    <w:rsid w:val="0096564A"/>
    <w:rsid w:val="009746DC"/>
    <w:rsid w:val="009A58CF"/>
    <w:rsid w:val="009B4DDF"/>
    <w:rsid w:val="009C04A5"/>
    <w:rsid w:val="009D553C"/>
    <w:rsid w:val="009D7BD9"/>
    <w:rsid w:val="00A1290D"/>
    <w:rsid w:val="00A14EC6"/>
    <w:rsid w:val="00A231FE"/>
    <w:rsid w:val="00A42C6B"/>
    <w:rsid w:val="00A46BEC"/>
    <w:rsid w:val="00A72E83"/>
    <w:rsid w:val="00A7441D"/>
    <w:rsid w:val="00A90AFF"/>
    <w:rsid w:val="00AB4ED4"/>
    <w:rsid w:val="00AE5BED"/>
    <w:rsid w:val="00B020B9"/>
    <w:rsid w:val="00B23455"/>
    <w:rsid w:val="00B40269"/>
    <w:rsid w:val="00B4714F"/>
    <w:rsid w:val="00B61B93"/>
    <w:rsid w:val="00B744BC"/>
    <w:rsid w:val="00BA0BD7"/>
    <w:rsid w:val="00BA2B4A"/>
    <w:rsid w:val="00BF7870"/>
    <w:rsid w:val="00C040CE"/>
    <w:rsid w:val="00C35CB3"/>
    <w:rsid w:val="00C5196A"/>
    <w:rsid w:val="00C8022D"/>
    <w:rsid w:val="00CA4F55"/>
    <w:rsid w:val="00CA51DF"/>
    <w:rsid w:val="00CC1B2D"/>
    <w:rsid w:val="00CD5FF7"/>
    <w:rsid w:val="00CE42D0"/>
    <w:rsid w:val="00CF2003"/>
    <w:rsid w:val="00D07DC0"/>
    <w:rsid w:val="00D33D82"/>
    <w:rsid w:val="00D40D8F"/>
    <w:rsid w:val="00D43816"/>
    <w:rsid w:val="00D62338"/>
    <w:rsid w:val="00D7096F"/>
    <w:rsid w:val="00D715A0"/>
    <w:rsid w:val="00DF2EB8"/>
    <w:rsid w:val="00DF4076"/>
    <w:rsid w:val="00E50086"/>
    <w:rsid w:val="00E66BAF"/>
    <w:rsid w:val="00E7770A"/>
    <w:rsid w:val="00EA12EF"/>
    <w:rsid w:val="00EC5C02"/>
    <w:rsid w:val="00EE5C0A"/>
    <w:rsid w:val="00F13EC7"/>
    <w:rsid w:val="00F348BB"/>
    <w:rsid w:val="00F40862"/>
    <w:rsid w:val="00F664F2"/>
    <w:rsid w:val="00F734C0"/>
    <w:rsid w:val="00F9092E"/>
    <w:rsid w:val="00F92027"/>
    <w:rsid w:val="00F97DCD"/>
    <w:rsid w:val="00FA6091"/>
    <w:rsid w:val="00FB378C"/>
    <w:rsid w:val="00FD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29BF8"/>
  <w15:docId w15:val="{166AC1A3-2441-4DDA-A643-583423FFD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96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7096F"/>
    <w:pPr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96F"/>
    <w:rPr>
      <w:rFonts w:ascii="Arial" w:eastAsia="Times New Roman" w:hAnsi="Arial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F5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6B9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45B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5ABE0C-A95F-4CEC-A401-FF4366121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skiyou County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bynum</dc:creator>
  <cp:lastModifiedBy>Christina Forrester</cp:lastModifiedBy>
  <cp:revision>2</cp:revision>
  <cp:lastPrinted>2015-11-24T18:45:00Z</cp:lastPrinted>
  <dcterms:created xsi:type="dcterms:W3CDTF">2021-10-25T15:46:00Z</dcterms:created>
  <dcterms:modified xsi:type="dcterms:W3CDTF">2021-10-25T15:46:00Z</dcterms:modified>
</cp:coreProperties>
</file>